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C49793" w14:textId="77777777" w:rsidR="00774FFC" w:rsidRDefault="00774FFC" w:rsidP="00615A92">
      <w:pPr>
        <w:pStyle w:val="Heading2"/>
      </w:pPr>
      <w:bookmarkStart w:id="0" w:name="_GoBack"/>
      <w:bookmarkEnd w:id="0"/>
      <w:r>
        <w:rPr>
          <w:noProof/>
        </w:rPr>
        <w:drawing>
          <wp:inline distT="0" distB="0" distL="0" distR="0" wp14:anchorId="39842746" wp14:editId="1DE374DC">
            <wp:extent cx="2770432" cy="664903"/>
            <wp:effectExtent l="0" t="0" r="0" b="1905"/>
            <wp:docPr id="370" name="Picture 3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 37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91911" cy="694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0F7E24E" w14:textId="5B97569E" w:rsidR="00774FFC" w:rsidRDefault="00774FFC">
      <w:pPr>
        <w:spacing w:after="4" w:line="267" w:lineRule="auto"/>
        <w:ind w:left="2402" w:right="2383" w:hanging="10"/>
        <w:jc w:val="center"/>
        <w:rPr>
          <w:sz w:val="28"/>
        </w:rPr>
      </w:pPr>
      <w:r>
        <w:rPr>
          <w:sz w:val="28"/>
        </w:rPr>
        <w:t>Young Adults Work Experience</w:t>
      </w:r>
    </w:p>
    <w:p w14:paraId="00B1A694" w14:textId="77777777" w:rsidR="00774FFC" w:rsidRDefault="00774FFC">
      <w:pPr>
        <w:spacing w:after="4" w:line="267" w:lineRule="auto"/>
        <w:ind w:left="2402" w:right="2383" w:hanging="10"/>
        <w:jc w:val="center"/>
      </w:pPr>
      <w:r>
        <w:rPr>
          <w:sz w:val="28"/>
        </w:rPr>
        <w:t xml:space="preserve"> </w:t>
      </w:r>
      <w:r>
        <w:rPr>
          <w:b/>
          <w:sz w:val="28"/>
        </w:rPr>
        <w:t xml:space="preserve">Supervisor -- Worksite Monitoring Visit  </w:t>
      </w:r>
    </w:p>
    <w:p w14:paraId="3A501FE2" w14:textId="77777777" w:rsidR="00774FFC" w:rsidRDefault="00774FFC">
      <w:pPr>
        <w:spacing w:after="0"/>
        <w:ind w:left="9"/>
        <w:jc w:val="center"/>
      </w:pPr>
      <w:r>
        <w:rPr>
          <w:b/>
          <w:sz w:val="28"/>
        </w:rPr>
        <w:t xml:space="preserve"> </w:t>
      </w:r>
    </w:p>
    <w:tbl>
      <w:tblPr>
        <w:tblStyle w:val="TableGrid"/>
        <w:tblW w:w="10827" w:type="dxa"/>
        <w:jc w:val="center"/>
        <w:tblInd w:w="0" w:type="dxa"/>
        <w:tblLook w:val="04A0" w:firstRow="1" w:lastRow="0" w:firstColumn="1" w:lastColumn="0" w:noHBand="0" w:noVBand="1"/>
      </w:tblPr>
      <w:tblGrid>
        <w:gridCol w:w="5357"/>
        <w:gridCol w:w="5470"/>
      </w:tblGrid>
      <w:tr w:rsidR="00774FFC" w14:paraId="6ED5A4F1" w14:textId="77777777" w:rsidTr="00001985">
        <w:trPr>
          <w:trHeight w:val="561"/>
          <w:jc w:val="center"/>
        </w:trPr>
        <w:tc>
          <w:tcPr>
            <w:tcW w:w="5357" w:type="dxa"/>
            <w:vAlign w:val="center"/>
          </w:tcPr>
          <w:p w14:paraId="2EE3E9B6" w14:textId="71B75284" w:rsidR="00774FFC" w:rsidRDefault="00774FFC" w:rsidP="003F352A">
            <w:r>
              <w:rPr>
                <w:sz w:val="24"/>
              </w:rPr>
              <w:t xml:space="preserve">Date:  </w:t>
            </w:r>
            <w:r w:rsidR="00C62DDE">
              <w:rPr>
                <w:rFonts w:ascii="Tahoma" w:hAnsi="Tahoma" w:cs="Tahoma"/>
                <w:sz w:val="32"/>
                <w:szCs w:val="32"/>
              </w:rPr>
              <w:t>_____________________</w:t>
            </w:r>
          </w:p>
          <w:p w14:paraId="7889AA6E" w14:textId="77777777" w:rsidR="00774FFC" w:rsidRDefault="00774FFC" w:rsidP="003F352A">
            <w:r>
              <w:rPr>
                <w:sz w:val="24"/>
              </w:rPr>
              <w:t xml:space="preserve"> </w:t>
            </w:r>
          </w:p>
        </w:tc>
        <w:tc>
          <w:tcPr>
            <w:tcW w:w="5470" w:type="dxa"/>
            <w:vAlign w:val="center"/>
          </w:tcPr>
          <w:p w14:paraId="545C2A75" w14:textId="77777777" w:rsidR="00774FFC" w:rsidRDefault="00774FFC" w:rsidP="003F352A">
            <w:pPr>
              <w:ind w:left="43"/>
            </w:pPr>
            <w:r>
              <w:rPr>
                <w:sz w:val="24"/>
              </w:rPr>
              <w:t xml:space="preserve"> </w:t>
            </w:r>
          </w:p>
        </w:tc>
      </w:tr>
      <w:tr w:rsidR="00774FFC" w14:paraId="17AE72AF" w14:textId="77777777" w:rsidTr="00001985">
        <w:trPr>
          <w:trHeight w:val="586"/>
          <w:jc w:val="center"/>
        </w:trPr>
        <w:tc>
          <w:tcPr>
            <w:tcW w:w="5357" w:type="dxa"/>
            <w:vAlign w:val="center"/>
          </w:tcPr>
          <w:p w14:paraId="1525949C" w14:textId="33218F87" w:rsidR="00774FFC" w:rsidRPr="003C0C8A" w:rsidRDefault="00774FFC" w:rsidP="003F352A">
            <w:pPr>
              <w:rPr>
                <w:sz w:val="28"/>
                <w:szCs w:val="28"/>
                <w:u w:val="single"/>
              </w:rPr>
            </w:pPr>
            <w:r>
              <w:rPr>
                <w:sz w:val="24"/>
              </w:rPr>
              <w:t xml:space="preserve">Worksite: </w:t>
            </w:r>
            <w:r w:rsidRPr="00BB3983">
              <w:rPr>
                <w:rFonts w:ascii="Tahoma" w:hAnsi="Tahoma" w:cs="Tahoma"/>
                <w:sz w:val="32"/>
                <w:szCs w:val="32"/>
              </w:rPr>
              <w:t xml:space="preserve"> </w:t>
            </w:r>
            <w:r w:rsidR="00C62DDE">
              <w:rPr>
                <w:rFonts w:ascii="Tahoma" w:hAnsi="Tahoma" w:cs="Tahoma"/>
                <w:sz w:val="32"/>
                <w:szCs w:val="32"/>
              </w:rPr>
              <w:t>_____________________</w:t>
            </w:r>
          </w:p>
        </w:tc>
        <w:tc>
          <w:tcPr>
            <w:tcW w:w="5470" w:type="dxa"/>
            <w:vAlign w:val="center"/>
          </w:tcPr>
          <w:p w14:paraId="5DC2DD3E" w14:textId="628CE01B" w:rsidR="00774FFC" w:rsidRDefault="00774FFC" w:rsidP="00C62DDE">
            <w:pPr>
              <w:ind w:left="43"/>
            </w:pPr>
            <w:r>
              <w:rPr>
                <w:sz w:val="24"/>
              </w:rPr>
              <w:t xml:space="preserve">Worksite Supervisor: </w:t>
            </w:r>
            <w:r w:rsidR="00C62DDE">
              <w:rPr>
                <w:rFonts w:ascii="Tahoma" w:hAnsi="Tahoma" w:cs="Tahoma"/>
                <w:sz w:val="32"/>
                <w:szCs w:val="32"/>
              </w:rPr>
              <w:t>___________________</w:t>
            </w:r>
          </w:p>
        </w:tc>
      </w:tr>
      <w:tr w:rsidR="00774FFC" w14:paraId="7BD744CF" w14:textId="77777777" w:rsidTr="00001985">
        <w:trPr>
          <w:trHeight w:val="587"/>
          <w:jc w:val="center"/>
        </w:trPr>
        <w:tc>
          <w:tcPr>
            <w:tcW w:w="5357" w:type="dxa"/>
            <w:vAlign w:val="center"/>
          </w:tcPr>
          <w:p w14:paraId="1A727147" w14:textId="20B4FDBF" w:rsidR="00774FFC" w:rsidRDefault="00774FFC" w:rsidP="003F352A">
            <w:r>
              <w:rPr>
                <w:sz w:val="24"/>
              </w:rPr>
              <w:t xml:space="preserve"># of Employees:  </w:t>
            </w:r>
            <w:r w:rsidR="00C62DDE">
              <w:rPr>
                <w:rFonts w:ascii="Tahoma" w:hAnsi="Tahoma" w:cs="Tahoma"/>
                <w:sz w:val="32"/>
                <w:szCs w:val="32"/>
              </w:rPr>
              <w:t>_________</w:t>
            </w:r>
          </w:p>
        </w:tc>
        <w:tc>
          <w:tcPr>
            <w:tcW w:w="5470" w:type="dxa"/>
            <w:vAlign w:val="center"/>
          </w:tcPr>
          <w:p w14:paraId="33707222" w14:textId="396A5D9D" w:rsidR="00774FFC" w:rsidRDefault="00774FFC" w:rsidP="00C62DDE">
            <w:pPr>
              <w:ind w:left="43"/>
            </w:pPr>
            <w:r>
              <w:rPr>
                <w:sz w:val="24"/>
              </w:rPr>
              <w:t xml:space="preserve">Worksite Supervisor #2: </w:t>
            </w:r>
            <w:r w:rsidR="00C62DDE">
              <w:rPr>
                <w:rFonts w:ascii="Tahoma" w:hAnsi="Tahoma" w:cs="Tahoma"/>
                <w:sz w:val="32"/>
                <w:szCs w:val="32"/>
              </w:rPr>
              <w:t>_________________</w:t>
            </w:r>
          </w:p>
        </w:tc>
      </w:tr>
      <w:tr w:rsidR="00774FFC" w14:paraId="44CF5109" w14:textId="77777777" w:rsidTr="00001985">
        <w:trPr>
          <w:trHeight w:val="558"/>
          <w:jc w:val="center"/>
        </w:trPr>
        <w:tc>
          <w:tcPr>
            <w:tcW w:w="5357" w:type="dxa"/>
            <w:vAlign w:val="center"/>
          </w:tcPr>
          <w:p w14:paraId="0C77BDD3" w14:textId="742EA3E1" w:rsidR="00774FFC" w:rsidRDefault="00774FFC" w:rsidP="003F352A">
            <w:r>
              <w:rPr>
                <w:sz w:val="24"/>
              </w:rPr>
              <w:t xml:space="preserve">Career Office: </w:t>
            </w:r>
            <w:r w:rsidR="00C62DDE">
              <w:rPr>
                <w:rFonts w:ascii="Tahoma" w:hAnsi="Tahoma" w:cs="Tahoma"/>
                <w:sz w:val="32"/>
                <w:szCs w:val="32"/>
              </w:rPr>
              <w:t>_____________________</w:t>
            </w:r>
          </w:p>
        </w:tc>
        <w:tc>
          <w:tcPr>
            <w:tcW w:w="5470" w:type="dxa"/>
            <w:vAlign w:val="center"/>
          </w:tcPr>
          <w:p w14:paraId="68BA0E9B" w14:textId="22FB6778" w:rsidR="00774FFC" w:rsidRDefault="00774FFC" w:rsidP="003F352A">
            <w:pPr>
              <w:ind w:left="43"/>
              <w:jc w:val="both"/>
            </w:pPr>
            <w:r>
              <w:rPr>
                <w:sz w:val="24"/>
              </w:rPr>
              <w:t xml:space="preserve">Career Office Representative: </w:t>
            </w:r>
            <w:r w:rsidR="00C62DDE">
              <w:rPr>
                <w:rFonts w:ascii="Tahoma" w:hAnsi="Tahoma" w:cs="Tahoma"/>
                <w:sz w:val="24"/>
                <w:szCs w:val="24"/>
                <w:u w:val="single"/>
              </w:rPr>
              <w:t>___________________</w:t>
            </w:r>
            <w:r>
              <w:rPr>
                <w:sz w:val="24"/>
              </w:rPr>
              <w:t xml:space="preserve"> </w:t>
            </w:r>
          </w:p>
        </w:tc>
      </w:tr>
      <w:tr w:rsidR="00774FFC" w14:paraId="3C2F5794" w14:textId="77777777" w:rsidTr="00001985">
        <w:trPr>
          <w:trHeight w:val="225"/>
          <w:jc w:val="center"/>
        </w:trPr>
        <w:tc>
          <w:tcPr>
            <w:tcW w:w="5357" w:type="dxa"/>
            <w:tcBorders>
              <w:bottom w:val="single" w:sz="12" w:space="0" w:color="808080" w:themeColor="background1" w:themeShade="80"/>
            </w:tcBorders>
          </w:tcPr>
          <w:p w14:paraId="6064A25B" w14:textId="77777777" w:rsidR="00774FFC" w:rsidRDefault="00774FFC" w:rsidP="003F352A">
            <w:pPr>
              <w:rPr>
                <w:sz w:val="24"/>
              </w:rPr>
            </w:pPr>
          </w:p>
        </w:tc>
        <w:tc>
          <w:tcPr>
            <w:tcW w:w="5470" w:type="dxa"/>
            <w:tcBorders>
              <w:bottom w:val="single" w:sz="12" w:space="0" w:color="808080" w:themeColor="background1" w:themeShade="80"/>
            </w:tcBorders>
          </w:tcPr>
          <w:p w14:paraId="0FB55FF8" w14:textId="77777777" w:rsidR="00774FFC" w:rsidRDefault="00774FFC" w:rsidP="003F352A">
            <w:pPr>
              <w:ind w:left="43"/>
              <w:jc w:val="both"/>
              <w:rPr>
                <w:sz w:val="24"/>
              </w:rPr>
            </w:pPr>
          </w:p>
        </w:tc>
      </w:tr>
    </w:tbl>
    <w:p w14:paraId="7F3FA23A" w14:textId="77777777" w:rsidR="00774FFC" w:rsidRDefault="00774FFC">
      <w:pPr>
        <w:spacing w:after="0"/>
      </w:pPr>
      <w:r>
        <w:rPr>
          <w:sz w:val="24"/>
        </w:rPr>
        <w:t xml:space="preserve"> </w:t>
      </w:r>
      <w:r>
        <w:rPr>
          <w:noProof/>
        </w:rPr>
        <w:drawing>
          <wp:anchor distT="0" distB="0" distL="114300" distR="114300" simplePos="0" relativeHeight="251659264" behindDoc="0" locked="0" layoutInCell="1" allowOverlap="0" wp14:anchorId="3A06D9E3" wp14:editId="33E1BB9F">
            <wp:simplePos x="0" y="0"/>
            <wp:positionH relativeFrom="page">
              <wp:posOffset>1813560</wp:posOffset>
            </wp:positionH>
            <wp:positionV relativeFrom="page">
              <wp:posOffset>9665614</wp:posOffset>
            </wp:positionV>
            <wp:extent cx="3863340" cy="212090"/>
            <wp:effectExtent l="0" t="0" r="0" b="0"/>
            <wp:wrapTopAndBottom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334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10867" w:type="dxa"/>
        <w:tblInd w:w="6" w:type="dxa"/>
        <w:tblCellMar>
          <w:top w:w="48" w:type="dxa"/>
          <w:left w:w="107" w:type="dxa"/>
          <w:right w:w="82" w:type="dxa"/>
        </w:tblCellMar>
        <w:tblLook w:val="04A0" w:firstRow="1" w:lastRow="0" w:firstColumn="1" w:lastColumn="0" w:noHBand="0" w:noVBand="1"/>
      </w:tblPr>
      <w:tblGrid>
        <w:gridCol w:w="4099"/>
        <w:gridCol w:w="598"/>
        <w:gridCol w:w="547"/>
        <w:gridCol w:w="5623"/>
      </w:tblGrid>
      <w:tr w:rsidR="00774FFC" w14:paraId="6056542B" w14:textId="77777777">
        <w:trPr>
          <w:trHeight w:val="329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473F86A1" w14:textId="77777777" w:rsidR="00774FFC" w:rsidRPr="003C0C8A" w:rsidRDefault="00774FFC">
            <w:pPr>
              <w:rPr>
                <w:b/>
                <w:bCs/>
              </w:rPr>
            </w:pPr>
            <w:r w:rsidRPr="003C0C8A">
              <w:rPr>
                <w:b/>
                <w:bCs/>
                <w:sz w:val="24"/>
              </w:rPr>
              <w:t xml:space="preserve">Review Item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6B1C9631" w14:textId="77777777" w:rsidR="00774FFC" w:rsidRPr="003C0C8A" w:rsidRDefault="00774FFC">
            <w:pPr>
              <w:ind w:left="1"/>
              <w:rPr>
                <w:b/>
                <w:bCs/>
              </w:rPr>
            </w:pPr>
            <w:r w:rsidRPr="003C0C8A">
              <w:rPr>
                <w:b/>
                <w:bCs/>
                <w:sz w:val="24"/>
              </w:rPr>
              <w:t xml:space="preserve">Yes 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42BACF7C" w14:textId="77777777" w:rsidR="00774FFC" w:rsidRPr="003C0C8A" w:rsidRDefault="00774FFC">
            <w:pPr>
              <w:ind w:left="1"/>
              <w:jc w:val="both"/>
              <w:rPr>
                <w:b/>
                <w:bCs/>
              </w:rPr>
            </w:pPr>
            <w:r w:rsidRPr="003C0C8A">
              <w:rPr>
                <w:b/>
                <w:bCs/>
                <w:sz w:val="24"/>
              </w:rPr>
              <w:t xml:space="preserve">No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13B6A14A" w14:textId="77777777" w:rsidR="00774FFC" w:rsidRPr="003C0C8A" w:rsidRDefault="00774FFC">
            <w:pPr>
              <w:ind w:left="1"/>
              <w:rPr>
                <w:b/>
                <w:bCs/>
              </w:rPr>
            </w:pPr>
            <w:r w:rsidRPr="003C0C8A">
              <w:rPr>
                <w:b/>
                <w:bCs/>
                <w:sz w:val="24"/>
              </w:rPr>
              <w:t xml:space="preserve">Comments/Action Required/Follow up </w:t>
            </w:r>
          </w:p>
        </w:tc>
      </w:tr>
      <w:tr w:rsidR="00774FFC" w14:paraId="227A4654" w14:textId="77777777">
        <w:trPr>
          <w:trHeight w:val="548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7EFFA" w14:textId="77777777" w:rsidR="00774FFC" w:rsidRDefault="00774FFC">
            <w:r>
              <w:t xml:space="preserve">Have you reviewed the young adult(s) assigned duties and/or responsibilities? 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E3B69" w14:textId="40961382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A1311" w14:textId="77777777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A70E8" w14:textId="77777777" w:rsidR="00774FFC" w:rsidRDefault="00774FFC">
            <w:pPr>
              <w:ind w:left="1"/>
            </w:pPr>
            <w:r>
              <w:t xml:space="preserve"> </w:t>
            </w:r>
          </w:p>
        </w:tc>
      </w:tr>
      <w:tr w:rsidR="00774FFC" w14:paraId="32EAC936" w14:textId="77777777" w:rsidTr="003F352A">
        <w:trPr>
          <w:trHeight w:val="554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8DA62" w14:textId="77777777" w:rsidR="00774FFC" w:rsidRDefault="00774FFC">
            <w:r>
              <w:t xml:space="preserve">How often are the young adult(s) supervised? 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EC196" w14:textId="58773EB0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5651F" w14:textId="77777777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510A2" w14:textId="77777777" w:rsidR="00774FFC" w:rsidRDefault="00774FFC" w:rsidP="003F352A">
            <w:pPr>
              <w:ind w:left="1"/>
            </w:pPr>
          </w:p>
          <w:p w14:paraId="287BDD70" w14:textId="77777777" w:rsidR="00774FFC" w:rsidRDefault="00774FFC">
            <w:pPr>
              <w:ind w:left="1"/>
            </w:pPr>
            <w:r>
              <w:t xml:space="preserve"> </w:t>
            </w:r>
          </w:p>
        </w:tc>
      </w:tr>
      <w:tr w:rsidR="00774FFC" w14:paraId="49E3DBBA" w14:textId="77777777">
        <w:trPr>
          <w:trHeight w:val="545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5E6F1" w14:textId="77777777" w:rsidR="00774FFC" w:rsidRDefault="00774FFC">
            <w:r>
              <w:t xml:space="preserve">Do you review timesheets; sign in/out? How often?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9B2F2" w14:textId="71ACC552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2D071" w14:textId="77777777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379C9" w14:textId="77777777" w:rsidR="00774FFC" w:rsidRDefault="00774FFC">
            <w:pPr>
              <w:ind w:left="1"/>
            </w:pPr>
            <w:r>
              <w:t xml:space="preserve"> </w:t>
            </w:r>
          </w:p>
        </w:tc>
      </w:tr>
      <w:tr w:rsidR="00774FFC" w14:paraId="3EE97A51" w14:textId="77777777">
        <w:trPr>
          <w:trHeight w:val="547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141E4" w14:textId="77777777" w:rsidR="00774FFC" w:rsidRDefault="00774FFC">
            <w:r>
              <w:t xml:space="preserve">Are assigned employees taking required lunch breaks?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9A112" w14:textId="78E0A707" w:rsidR="00774FFC" w:rsidRDefault="00774FFC">
            <w:pPr>
              <w:ind w:left="1"/>
            </w:pP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4EFD5" w14:textId="77777777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16C03" w14:textId="77777777" w:rsidR="00774FFC" w:rsidRDefault="00774FFC">
            <w:pPr>
              <w:ind w:left="1"/>
            </w:pPr>
            <w:r>
              <w:t xml:space="preserve"> </w:t>
            </w:r>
          </w:p>
        </w:tc>
      </w:tr>
      <w:tr w:rsidR="00774FFC" w14:paraId="76006A74" w14:textId="77777777" w:rsidTr="003F352A">
        <w:trPr>
          <w:trHeight w:val="527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65D5B" w14:textId="77777777" w:rsidR="00774FFC" w:rsidRDefault="00774FFC" w:rsidP="003F352A">
            <w:pPr>
              <w:spacing w:after="2" w:line="237" w:lineRule="auto"/>
              <w:jc w:val="both"/>
            </w:pPr>
            <w:r>
              <w:t xml:space="preserve">Do you have any issues and/or concerns? If so, how were they addressed?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81D0F" w14:textId="5D74A17D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FC0B7" w14:textId="77777777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0CE1F" w14:textId="77777777" w:rsidR="00774FFC" w:rsidRDefault="00774FFC" w:rsidP="003F352A"/>
        </w:tc>
      </w:tr>
      <w:tr w:rsidR="00774FFC" w14:paraId="6900626D" w14:textId="77777777">
        <w:trPr>
          <w:trHeight w:val="816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0D343" w14:textId="128E47FD" w:rsidR="00774FFC" w:rsidRDefault="00774FFC">
            <w:r>
              <w:t>Please list any highlights you have seen in any of the young adult</w:t>
            </w:r>
            <w:r w:rsidR="00066795">
              <w:t>(</w:t>
            </w:r>
            <w:r>
              <w:t>s</w:t>
            </w:r>
            <w:r w:rsidR="00066795">
              <w:t>)</w:t>
            </w:r>
            <w:r>
              <w:t xml:space="preserve"> during their employment.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B57333" w14:textId="5E64329E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15EC4" w14:textId="77777777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D6D22" w14:textId="77777777" w:rsidR="00774FFC" w:rsidRDefault="00774FFC">
            <w:pPr>
              <w:ind w:left="1"/>
            </w:pPr>
            <w:r>
              <w:t xml:space="preserve"> </w:t>
            </w:r>
          </w:p>
        </w:tc>
      </w:tr>
      <w:tr w:rsidR="00774FFC" w14:paraId="2C14A044" w14:textId="77777777">
        <w:trPr>
          <w:trHeight w:val="547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CEED3" w14:textId="7C7E8378" w:rsidR="00774FFC" w:rsidRDefault="00774FFC">
            <w:r>
              <w:t xml:space="preserve">Do you have a copy of the </w:t>
            </w:r>
            <w:r w:rsidR="00597DA5">
              <w:t>I</w:t>
            </w:r>
            <w:r>
              <w:t>ntern(s)</w:t>
            </w:r>
            <w:r w:rsidR="00597DA5">
              <w:t>’ Profile</w:t>
            </w:r>
            <w:r>
              <w:t xml:space="preserve"> assigned to your worksite? 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2FED4" w14:textId="44F6BB0E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6CD40" w14:textId="77777777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CFFF9" w14:textId="77777777" w:rsidR="00774FFC" w:rsidRDefault="00774FFC">
            <w:pPr>
              <w:ind w:left="1"/>
            </w:pPr>
            <w:r>
              <w:t xml:space="preserve"> </w:t>
            </w:r>
          </w:p>
        </w:tc>
      </w:tr>
      <w:tr w:rsidR="00774FFC" w14:paraId="50F6C1BE" w14:textId="77777777">
        <w:trPr>
          <w:trHeight w:val="548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51C02" w14:textId="77777777" w:rsidR="00774FFC" w:rsidRDefault="00774FFC">
            <w:r>
              <w:t xml:space="preserve">Do you have a copy of the Supervisor Handbook?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04143" w14:textId="4872D1E4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45438" w14:textId="77777777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FE0FA" w14:textId="77777777" w:rsidR="00774FFC" w:rsidRDefault="00774FFC">
            <w:pPr>
              <w:ind w:left="1"/>
            </w:pPr>
            <w:r>
              <w:t xml:space="preserve"> </w:t>
            </w:r>
          </w:p>
        </w:tc>
      </w:tr>
      <w:tr w:rsidR="00774FFC" w14:paraId="726B3421" w14:textId="77777777">
        <w:trPr>
          <w:trHeight w:val="547"/>
        </w:trPr>
        <w:tc>
          <w:tcPr>
            <w:tcW w:w="4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37795" w14:textId="77777777" w:rsidR="00774FFC" w:rsidRDefault="00774FFC">
            <w:r>
              <w:t xml:space="preserve">Do you have a copy of the Worksite Agreement?  </w:t>
            </w:r>
          </w:p>
        </w:tc>
        <w:tc>
          <w:tcPr>
            <w:tcW w:w="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F55A3" w14:textId="77EAEE71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52522" w14:textId="77777777" w:rsidR="00774FFC" w:rsidRDefault="00774FFC">
            <w:pPr>
              <w:ind w:left="1"/>
            </w:pPr>
            <w:r>
              <w:t xml:space="preserve"> </w:t>
            </w:r>
          </w:p>
        </w:tc>
        <w:tc>
          <w:tcPr>
            <w:tcW w:w="5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E57CE" w14:textId="77777777" w:rsidR="00774FFC" w:rsidRDefault="00774FFC">
            <w:pPr>
              <w:ind w:left="1"/>
            </w:pPr>
            <w:r>
              <w:t xml:space="preserve"> </w:t>
            </w:r>
          </w:p>
        </w:tc>
      </w:tr>
    </w:tbl>
    <w:p w14:paraId="15BBBBF8" w14:textId="77777777" w:rsidR="00774FFC" w:rsidRDefault="00774FFC">
      <w:pPr>
        <w:spacing w:after="0"/>
      </w:pPr>
      <w:r>
        <w:rPr>
          <w:sz w:val="24"/>
        </w:rPr>
        <w:t xml:space="preserve"> </w:t>
      </w:r>
      <w:r>
        <w:rPr>
          <w:sz w:val="24"/>
        </w:rPr>
        <w:tab/>
        <w:t xml:space="preserve"> </w:t>
      </w:r>
    </w:p>
    <w:p w14:paraId="5E26D4CF" w14:textId="77777777" w:rsidR="00774FFC" w:rsidRDefault="00774FFC">
      <w:pPr>
        <w:tabs>
          <w:tab w:val="center" w:pos="2160"/>
          <w:tab w:val="center" w:pos="2880"/>
          <w:tab w:val="center" w:pos="3601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1"/>
          <w:tab w:val="center" w:pos="8642"/>
          <w:tab w:val="center" w:pos="9362"/>
          <w:tab w:val="center" w:pos="10082"/>
          <w:tab w:val="center" w:pos="10802"/>
        </w:tabs>
        <w:spacing w:after="232"/>
      </w:pPr>
      <w:r>
        <w:rPr>
          <w:u w:val="single" w:color="000000"/>
        </w:rPr>
        <w:t xml:space="preserve">Notes/Comments: 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  <w:t xml:space="preserve"> </w:t>
      </w:r>
      <w:r>
        <w:rPr>
          <w:u w:val="single" w:color="000000"/>
        </w:rPr>
        <w:tab/>
      </w:r>
      <w:r>
        <w:t xml:space="preserve"> </w:t>
      </w:r>
    </w:p>
    <w:p w14:paraId="12BF007D" w14:textId="77777777" w:rsidR="00774FFC" w:rsidRDefault="00774FFC">
      <w:pPr>
        <w:spacing w:after="185" w:line="466" w:lineRule="auto"/>
        <w:ind w:right="4"/>
        <w:jc w:val="center"/>
        <w:rPr>
          <w:b/>
          <w:u w:val="single" w:color="000000"/>
        </w:rPr>
      </w:pPr>
      <w:r>
        <w:rPr>
          <w:b/>
          <w:u w:val="single" w:color="000000"/>
        </w:rPr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</w:r>
      <w:r>
        <w:rPr>
          <w:b/>
        </w:rPr>
        <w:t xml:space="preserve"> </w:t>
      </w:r>
      <w:r>
        <w:rPr>
          <w:b/>
          <w:u w:val="single" w:color="000000"/>
        </w:rPr>
        <w:t xml:space="preserve"> </w:t>
      </w:r>
    </w:p>
    <w:p w14:paraId="4482757B" w14:textId="77777777" w:rsidR="00774FFC" w:rsidRDefault="00774FFC" w:rsidP="00344C23">
      <w:pPr>
        <w:spacing w:after="0" w:line="466" w:lineRule="auto"/>
        <w:ind w:right="4"/>
        <w:jc w:val="center"/>
        <w:rPr>
          <w:b/>
        </w:rPr>
      </w:pP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  <w:t xml:space="preserve"> </w:t>
      </w:r>
      <w:r>
        <w:rPr>
          <w:b/>
          <w:u w:val="single" w:color="000000"/>
        </w:rPr>
        <w:tab/>
      </w:r>
      <w:r>
        <w:rPr>
          <w:b/>
        </w:rPr>
        <w:t xml:space="preserve"> </w:t>
      </w:r>
    </w:p>
    <w:p w14:paraId="52BEC456" w14:textId="77777777" w:rsidR="00774FFC" w:rsidRDefault="00774FFC">
      <w:pPr>
        <w:spacing w:after="185" w:line="466" w:lineRule="auto"/>
        <w:ind w:right="4"/>
        <w:jc w:val="center"/>
      </w:pPr>
    </w:p>
    <w:p w14:paraId="7B7EE743" w14:textId="5E20DBE4" w:rsidR="00774FFC" w:rsidRPr="003C0C8A" w:rsidRDefault="00774FFC">
      <w:pPr>
        <w:spacing w:after="0"/>
        <w:rPr>
          <w:sz w:val="32"/>
          <w:szCs w:val="32"/>
        </w:rPr>
      </w:pPr>
      <w:r>
        <w:lastRenderedPageBreak/>
        <w:t xml:space="preserve"> </w:t>
      </w:r>
    </w:p>
    <w:p w14:paraId="4E7AF53E" w14:textId="2DA0A8CC" w:rsidR="00774FFC" w:rsidRDefault="00C62DDE">
      <w:pPr>
        <w:spacing w:after="170"/>
        <w:ind w:right="6037"/>
        <w:jc w:val="center"/>
        <w:rPr>
          <w:b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3BED0B6" wp14:editId="788C508A">
            <wp:simplePos x="0" y="0"/>
            <wp:positionH relativeFrom="column">
              <wp:posOffset>-54035</wp:posOffset>
            </wp:positionH>
            <wp:positionV relativeFrom="paragraph">
              <wp:posOffset>-163027</wp:posOffset>
            </wp:positionV>
            <wp:extent cx="3025140" cy="746760"/>
            <wp:effectExtent l="0" t="0" r="3810" b="0"/>
            <wp:wrapNone/>
            <wp:docPr id="606" name="Picture 6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" name="Picture 60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4FFC">
        <w:rPr>
          <w:b/>
        </w:rPr>
        <w:t xml:space="preserve"> </w:t>
      </w:r>
    </w:p>
    <w:p w14:paraId="5E1F27C2" w14:textId="77777777" w:rsidR="00774FFC" w:rsidRDefault="00774FFC">
      <w:pPr>
        <w:spacing w:after="170"/>
        <w:ind w:right="6037"/>
        <w:jc w:val="center"/>
      </w:pPr>
    </w:p>
    <w:p w14:paraId="6C452E51" w14:textId="2DF42276" w:rsidR="00774FFC" w:rsidRDefault="00774FFC" w:rsidP="003F352A">
      <w:pPr>
        <w:spacing w:after="0"/>
        <w:jc w:val="center"/>
      </w:pPr>
      <w:r>
        <w:rPr>
          <w:sz w:val="28"/>
        </w:rPr>
        <w:t>Young Adults Work Experience</w:t>
      </w:r>
    </w:p>
    <w:p w14:paraId="350EC865" w14:textId="4AA39F6A" w:rsidR="00774FFC" w:rsidRDefault="00774FFC" w:rsidP="003F352A">
      <w:pPr>
        <w:spacing w:after="100" w:afterAutospacing="1" w:line="267" w:lineRule="auto"/>
        <w:ind w:left="2402" w:right="2447" w:hanging="10"/>
        <w:jc w:val="center"/>
        <w:rPr>
          <w:b/>
          <w:sz w:val="28"/>
        </w:rPr>
      </w:pPr>
      <w:r>
        <w:rPr>
          <w:b/>
          <w:sz w:val="28"/>
        </w:rPr>
        <w:t xml:space="preserve">Worksite – </w:t>
      </w:r>
      <w:r w:rsidR="0039060B">
        <w:rPr>
          <w:b/>
          <w:sz w:val="28"/>
        </w:rPr>
        <w:t>Work Based Learning Intern</w:t>
      </w:r>
      <w:r>
        <w:rPr>
          <w:b/>
          <w:sz w:val="28"/>
        </w:rPr>
        <w:t xml:space="preserve">  </w:t>
      </w:r>
    </w:p>
    <w:tbl>
      <w:tblPr>
        <w:tblStyle w:val="TableGrid"/>
        <w:tblW w:w="10946" w:type="dxa"/>
        <w:jc w:val="center"/>
        <w:tblInd w:w="0" w:type="dxa"/>
        <w:tblLook w:val="04A0" w:firstRow="1" w:lastRow="0" w:firstColumn="1" w:lastColumn="0" w:noHBand="0" w:noVBand="1"/>
      </w:tblPr>
      <w:tblGrid>
        <w:gridCol w:w="5416"/>
        <w:gridCol w:w="5530"/>
      </w:tblGrid>
      <w:tr w:rsidR="00C62DDE" w14:paraId="166E937A" w14:textId="77777777" w:rsidTr="00001985">
        <w:trPr>
          <w:trHeight w:val="576"/>
          <w:jc w:val="center"/>
        </w:trPr>
        <w:tc>
          <w:tcPr>
            <w:tcW w:w="5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A8171" w14:textId="77777777" w:rsidR="00C62DDE" w:rsidRDefault="00C62DDE" w:rsidP="00C62DDE">
            <w:r>
              <w:rPr>
                <w:sz w:val="24"/>
              </w:rPr>
              <w:t xml:space="preserve">Date:  </w:t>
            </w:r>
            <w:r>
              <w:rPr>
                <w:rFonts w:ascii="Tahoma" w:hAnsi="Tahoma" w:cs="Tahoma"/>
                <w:sz w:val="32"/>
                <w:szCs w:val="32"/>
              </w:rPr>
              <w:t>_____________________</w:t>
            </w:r>
          </w:p>
          <w:p w14:paraId="6608064D" w14:textId="42849E66" w:rsidR="00C62DDE" w:rsidRDefault="00C62DDE" w:rsidP="00C62DDE">
            <w:r>
              <w:rPr>
                <w:sz w:val="24"/>
              </w:rPr>
              <w:t xml:space="preserve"> </w:t>
            </w:r>
          </w:p>
        </w:tc>
        <w:tc>
          <w:tcPr>
            <w:tcW w:w="5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69EFF" w14:textId="27813C1F" w:rsidR="00C62DDE" w:rsidRDefault="00C62DDE" w:rsidP="00C62DDE">
            <w:pPr>
              <w:ind w:left="43"/>
            </w:pPr>
            <w:r>
              <w:rPr>
                <w:sz w:val="24"/>
              </w:rPr>
              <w:t xml:space="preserve"> </w:t>
            </w:r>
          </w:p>
        </w:tc>
      </w:tr>
      <w:tr w:rsidR="00C62DDE" w14:paraId="6DD01A73" w14:textId="77777777" w:rsidTr="00001985">
        <w:trPr>
          <w:trHeight w:val="602"/>
          <w:jc w:val="center"/>
        </w:trPr>
        <w:tc>
          <w:tcPr>
            <w:tcW w:w="5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C65F2" w14:textId="398E8730" w:rsidR="00C62DDE" w:rsidRDefault="00C62DDE" w:rsidP="00C62DDE">
            <w:r>
              <w:rPr>
                <w:sz w:val="24"/>
              </w:rPr>
              <w:t xml:space="preserve">Worksite: </w:t>
            </w:r>
            <w:r w:rsidRPr="00BB3983">
              <w:rPr>
                <w:rFonts w:ascii="Tahoma" w:hAnsi="Tahoma" w:cs="Tahoma"/>
                <w:sz w:val="32"/>
                <w:szCs w:val="32"/>
              </w:rPr>
              <w:t xml:space="preserve"> </w:t>
            </w:r>
            <w:r>
              <w:rPr>
                <w:rFonts w:ascii="Tahoma" w:hAnsi="Tahoma" w:cs="Tahoma"/>
                <w:sz w:val="32"/>
                <w:szCs w:val="32"/>
              </w:rPr>
              <w:t>_____________________</w:t>
            </w:r>
          </w:p>
        </w:tc>
        <w:tc>
          <w:tcPr>
            <w:tcW w:w="5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FB859" w14:textId="0F8BA859" w:rsidR="00C62DDE" w:rsidRDefault="00C62DDE" w:rsidP="00C62DDE">
            <w:pPr>
              <w:ind w:left="43"/>
              <w:jc w:val="both"/>
            </w:pPr>
            <w:r>
              <w:rPr>
                <w:sz w:val="24"/>
              </w:rPr>
              <w:t xml:space="preserve">Worksite Supervisor: </w:t>
            </w:r>
            <w:r>
              <w:rPr>
                <w:rFonts w:ascii="Tahoma" w:hAnsi="Tahoma" w:cs="Tahoma"/>
                <w:sz w:val="32"/>
                <w:szCs w:val="32"/>
              </w:rPr>
              <w:t>___________________</w:t>
            </w:r>
          </w:p>
        </w:tc>
      </w:tr>
      <w:tr w:rsidR="00C62DDE" w14:paraId="60E97FB2" w14:textId="77777777" w:rsidTr="00001985">
        <w:trPr>
          <w:trHeight w:val="603"/>
          <w:jc w:val="center"/>
        </w:trPr>
        <w:tc>
          <w:tcPr>
            <w:tcW w:w="54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3B22C" w14:textId="1D605B25" w:rsidR="00C62DDE" w:rsidRDefault="00BC7DEB" w:rsidP="00C62DDE">
            <w:r>
              <w:rPr>
                <w:sz w:val="24"/>
              </w:rPr>
              <w:t>TWIST #</w:t>
            </w:r>
            <w:r w:rsidR="00C62DDE">
              <w:rPr>
                <w:sz w:val="24"/>
              </w:rPr>
              <w:t xml:space="preserve">:  </w:t>
            </w:r>
            <w:r w:rsidR="00C62DDE">
              <w:rPr>
                <w:rFonts w:ascii="Tahoma" w:hAnsi="Tahoma" w:cs="Tahoma"/>
                <w:sz w:val="32"/>
                <w:szCs w:val="32"/>
              </w:rPr>
              <w:t>_________</w:t>
            </w:r>
          </w:p>
        </w:tc>
        <w:tc>
          <w:tcPr>
            <w:tcW w:w="5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740B0" w14:textId="65B85641" w:rsidR="00C62DDE" w:rsidRDefault="00840EA8" w:rsidP="00C62DDE">
            <w:pPr>
              <w:ind w:left="43"/>
              <w:jc w:val="both"/>
            </w:pPr>
            <w:r>
              <w:rPr>
                <w:sz w:val="24"/>
              </w:rPr>
              <w:t>WBL EC</w:t>
            </w:r>
            <w:r w:rsidR="00C62DDE">
              <w:rPr>
                <w:sz w:val="24"/>
              </w:rPr>
              <w:t xml:space="preserve">: </w:t>
            </w:r>
            <w:r w:rsidR="00C62DDE">
              <w:rPr>
                <w:rFonts w:ascii="Tahoma" w:hAnsi="Tahoma" w:cs="Tahoma"/>
                <w:sz w:val="32"/>
                <w:szCs w:val="32"/>
              </w:rPr>
              <w:t>_________________</w:t>
            </w:r>
          </w:p>
        </w:tc>
      </w:tr>
      <w:tr w:rsidR="00C62DDE" w14:paraId="295BE8F5" w14:textId="77777777" w:rsidTr="006119C3">
        <w:trPr>
          <w:trHeight w:val="231"/>
          <w:jc w:val="center"/>
        </w:trPr>
        <w:tc>
          <w:tcPr>
            <w:tcW w:w="5416" w:type="dxa"/>
            <w:tcBorders>
              <w:top w:val="nil"/>
              <w:left w:val="nil"/>
              <w:bottom w:val="single" w:sz="12" w:space="0" w:color="808080" w:themeColor="background1" w:themeShade="80"/>
              <w:right w:val="nil"/>
            </w:tcBorders>
          </w:tcPr>
          <w:p w14:paraId="7EF2414F" w14:textId="77777777" w:rsidR="00C62DDE" w:rsidRDefault="00C62DDE" w:rsidP="00C62DDE">
            <w:pPr>
              <w:rPr>
                <w:sz w:val="24"/>
              </w:rPr>
            </w:pPr>
          </w:p>
        </w:tc>
        <w:tc>
          <w:tcPr>
            <w:tcW w:w="5530" w:type="dxa"/>
            <w:tcBorders>
              <w:top w:val="nil"/>
              <w:left w:val="nil"/>
              <w:bottom w:val="single" w:sz="12" w:space="0" w:color="808080" w:themeColor="background1" w:themeShade="80"/>
              <w:right w:val="nil"/>
            </w:tcBorders>
          </w:tcPr>
          <w:p w14:paraId="2EC07BD8" w14:textId="77777777" w:rsidR="00C62DDE" w:rsidRDefault="00C62DDE" w:rsidP="00C62DDE">
            <w:pPr>
              <w:ind w:left="43"/>
              <w:jc w:val="both"/>
              <w:rPr>
                <w:sz w:val="24"/>
              </w:rPr>
            </w:pPr>
          </w:p>
        </w:tc>
      </w:tr>
    </w:tbl>
    <w:p w14:paraId="78EC353C" w14:textId="77777777" w:rsidR="00C62DDE" w:rsidRDefault="00774FFC" w:rsidP="003F352A">
      <w:pPr>
        <w:spacing w:after="0"/>
        <w:rPr>
          <w:b/>
          <w:sz w:val="24"/>
        </w:rPr>
      </w:pPr>
      <w:r>
        <w:rPr>
          <w:b/>
          <w:sz w:val="24"/>
        </w:rPr>
        <w:t xml:space="preserve"> </w:t>
      </w:r>
    </w:p>
    <w:p w14:paraId="41C0967F" w14:textId="01556633" w:rsidR="00774FFC" w:rsidRDefault="00774FFC" w:rsidP="003F352A">
      <w:pPr>
        <w:spacing w:after="0"/>
        <w:rPr>
          <w:rFonts w:ascii="Tahoma" w:hAnsi="Tahoma" w:cs="Tahoma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785979E1" wp14:editId="1BA59FD5">
            <wp:simplePos x="0" y="0"/>
            <wp:positionH relativeFrom="page">
              <wp:posOffset>1813560</wp:posOffset>
            </wp:positionH>
            <wp:positionV relativeFrom="page">
              <wp:posOffset>9665614</wp:posOffset>
            </wp:positionV>
            <wp:extent cx="3863340" cy="212090"/>
            <wp:effectExtent l="0" t="0" r="0" b="0"/>
            <wp:wrapTopAndBottom/>
            <wp:docPr id="381" name="Picture 3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Picture 38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334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Work Experience Week: _____ (i.e. 1,2,3,4,5 or 6)</w:t>
      </w:r>
      <w:r>
        <w:rPr>
          <w:sz w:val="24"/>
        </w:rPr>
        <w:tab/>
      </w:r>
      <w:r>
        <w:rPr>
          <w:sz w:val="24"/>
        </w:rPr>
        <w:tab/>
        <w:t xml:space="preserve">Name of </w:t>
      </w:r>
      <w:r w:rsidR="0039060B">
        <w:rPr>
          <w:sz w:val="24"/>
        </w:rPr>
        <w:t>Intern</w:t>
      </w:r>
      <w:r w:rsidR="00C62DDE">
        <w:rPr>
          <w:rFonts w:ascii="Tahoma" w:hAnsi="Tahoma" w:cs="Tahoma"/>
          <w:sz w:val="32"/>
          <w:szCs w:val="32"/>
        </w:rPr>
        <w:t>____________________</w:t>
      </w:r>
    </w:p>
    <w:p w14:paraId="1C963288" w14:textId="77777777" w:rsidR="00BC7DEB" w:rsidRDefault="00BC7DEB" w:rsidP="003F352A">
      <w:pPr>
        <w:spacing w:after="0"/>
        <w:rPr>
          <w:rFonts w:ascii="Tahoma" w:hAnsi="Tahoma" w:cs="Tahoma"/>
          <w:sz w:val="32"/>
          <w:szCs w:val="32"/>
        </w:rPr>
      </w:pPr>
    </w:p>
    <w:p w14:paraId="14633F9D" w14:textId="77777777" w:rsidR="00C62DDE" w:rsidRPr="00C62DDE" w:rsidRDefault="00C62DDE" w:rsidP="003F352A">
      <w:pPr>
        <w:spacing w:after="0"/>
        <w:rPr>
          <w:rFonts w:ascii="Tahoma" w:hAnsi="Tahoma" w:cs="Tahoma"/>
          <w:sz w:val="20"/>
          <w:szCs w:val="20"/>
          <w:u w:val="single"/>
        </w:rPr>
      </w:pPr>
    </w:p>
    <w:tbl>
      <w:tblPr>
        <w:tblStyle w:val="TableGrid"/>
        <w:tblW w:w="10879" w:type="dxa"/>
        <w:tblInd w:w="6" w:type="dxa"/>
        <w:tblCellMar>
          <w:top w:w="48" w:type="dxa"/>
          <w:left w:w="107" w:type="dxa"/>
          <w:right w:w="152" w:type="dxa"/>
        </w:tblCellMar>
        <w:tblLook w:val="04A0" w:firstRow="1" w:lastRow="0" w:firstColumn="1" w:lastColumn="0" w:noHBand="0" w:noVBand="1"/>
      </w:tblPr>
      <w:tblGrid>
        <w:gridCol w:w="3912"/>
        <w:gridCol w:w="907"/>
        <w:gridCol w:w="869"/>
        <w:gridCol w:w="960"/>
        <w:gridCol w:w="4231"/>
      </w:tblGrid>
      <w:tr w:rsidR="00DA37EF" w14:paraId="08DDC0B6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699F714F" w14:textId="77777777" w:rsidR="00774FFC" w:rsidRDefault="00774FFC" w:rsidP="008A1556">
            <w:pPr>
              <w:ind w:left="-76"/>
            </w:pPr>
            <w:r>
              <w:rPr>
                <w:b/>
                <w:sz w:val="24"/>
              </w:rPr>
              <w:t xml:space="preserve">Review Item </w:t>
            </w: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24CADD16" w14:textId="77777777" w:rsidR="00774FFC" w:rsidRDefault="00774FFC" w:rsidP="008A1556">
            <w:pPr>
              <w:ind w:left="-76"/>
            </w:pPr>
            <w:r>
              <w:rPr>
                <w:b/>
                <w:sz w:val="24"/>
              </w:rPr>
              <w:t xml:space="preserve">Yes </w:t>
            </w: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1590525D" w14:textId="77777777" w:rsidR="00774FFC" w:rsidRDefault="00774FFC" w:rsidP="008A1556">
            <w:pPr>
              <w:ind w:left="-76"/>
            </w:pPr>
            <w:r>
              <w:rPr>
                <w:b/>
                <w:sz w:val="24"/>
              </w:rPr>
              <w:t xml:space="preserve">No 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5CB46431" w14:textId="77777777" w:rsidR="00774FFC" w:rsidRDefault="00774FFC" w:rsidP="008A1556">
            <w:pPr>
              <w:ind w:left="-76"/>
            </w:pPr>
            <w:r>
              <w:rPr>
                <w:b/>
                <w:sz w:val="24"/>
              </w:rPr>
              <w:t xml:space="preserve">N/A </w:t>
            </w:r>
          </w:p>
        </w:tc>
        <w:tc>
          <w:tcPr>
            <w:tcW w:w="4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0F74A4AA" w14:textId="77777777" w:rsidR="00774FFC" w:rsidRDefault="00774FFC" w:rsidP="008A1556">
            <w:pPr>
              <w:ind w:left="-76"/>
            </w:pPr>
            <w:r>
              <w:rPr>
                <w:b/>
                <w:sz w:val="24"/>
              </w:rPr>
              <w:t xml:space="preserve">Comments/Action Required/Follow up </w:t>
            </w:r>
          </w:p>
        </w:tc>
      </w:tr>
      <w:tr w:rsidR="008A1556" w14:paraId="603AD623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000000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auto"/>
          </w:tcPr>
          <w:p w14:paraId="44AB31A5" w14:textId="1B72F2E0" w:rsidR="0039060B" w:rsidRDefault="008F6093" w:rsidP="008A1556">
            <w:pPr>
              <w:ind w:left="-76"/>
              <w:rPr>
                <w:bCs/>
                <w:sz w:val="24"/>
              </w:rPr>
            </w:pPr>
            <w:r>
              <w:rPr>
                <w:bCs/>
                <w:sz w:val="24"/>
              </w:rPr>
              <w:t>Do you have any concerns?</w:t>
            </w:r>
            <w:r w:rsidR="0039060B">
              <w:rPr>
                <w:bCs/>
                <w:sz w:val="24"/>
              </w:rPr>
              <w:t xml:space="preserve"> (documents,</w:t>
            </w:r>
            <w:r w:rsidR="002636DC">
              <w:rPr>
                <w:bCs/>
                <w:sz w:val="24"/>
              </w:rPr>
              <w:t xml:space="preserve"> </w:t>
            </w:r>
            <w:r w:rsidR="0039060B">
              <w:rPr>
                <w:bCs/>
                <w:sz w:val="24"/>
              </w:rPr>
              <w:t>clock</w:t>
            </w:r>
            <w:r w:rsidR="002636DC">
              <w:rPr>
                <w:bCs/>
                <w:sz w:val="24"/>
              </w:rPr>
              <w:t>ing</w:t>
            </w:r>
            <w:r w:rsidR="0039060B">
              <w:rPr>
                <w:bCs/>
                <w:sz w:val="24"/>
              </w:rPr>
              <w:t xml:space="preserve"> in</w:t>
            </w:r>
            <w:r w:rsidR="002636DC">
              <w:rPr>
                <w:bCs/>
                <w:sz w:val="24"/>
              </w:rPr>
              <w:t>/out</w:t>
            </w:r>
            <w:r w:rsidR="00D94140">
              <w:rPr>
                <w:bCs/>
                <w:sz w:val="24"/>
              </w:rPr>
              <w:t>, youth acknowledgment form &amp;</w:t>
            </w:r>
            <w:r w:rsidR="002636DC">
              <w:rPr>
                <w:bCs/>
                <w:sz w:val="24"/>
              </w:rPr>
              <w:t xml:space="preserve">/or </w:t>
            </w:r>
            <w:r w:rsidR="00D94140">
              <w:rPr>
                <w:bCs/>
                <w:sz w:val="24"/>
              </w:rPr>
              <w:t>payroll system)</w:t>
            </w:r>
          </w:p>
          <w:p w14:paraId="2B00EF36" w14:textId="7EC9B852" w:rsidR="008F6093" w:rsidRDefault="008F6093" w:rsidP="008A1556">
            <w:pPr>
              <w:ind w:left="-76"/>
              <w:rPr>
                <w:bCs/>
                <w:sz w:val="24"/>
              </w:rPr>
            </w:pPr>
            <w:r>
              <w:rPr>
                <w:bCs/>
                <w:sz w:val="24"/>
              </w:rPr>
              <w:t>Needs: work support, childcare</w:t>
            </w:r>
          </w:p>
          <w:p w14:paraId="5B408B77" w14:textId="77777777" w:rsidR="008F6093" w:rsidRDefault="008F6093" w:rsidP="008A1556">
            <w:pPr>
              <w:ind w:left="-76"/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Atmosphere at worksite </w:t>
            </w:r>
          </w:p>
          <w:p w14:paraId="3E9D02B8" w14:textId="14960B6A" w:rsidR="008F6093" w:rsidRPr="0039060B" w:rsidRDefault="008F6093" w:rsidP="008A1556">
            <w:pPr>
              <w:ind w:left="-76"/>
              <w:rPr>
                <w:bCs/>
                <w:sz w:val="24"/>
              </w:rPr>
            </w:pPr>
          </w:p>
        </w:tc>
        <w:tc>
          <w:tcPr>
            <w:tcW w:w="907" w:type="dxa"/>
            <w:tcBorders>
              <w:top w:val="single" w:sz="4" w:space="0" w:color="000000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auto"/>
          </w:tcPr>
          <w:p w14:paraId="287E293C" w14:textId="77777777" w:rsidR="0039060B" w:rsidRDefault="0039060B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000000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auto"/>
          </w:tcPr>
          <w:p w14:paraId="0B00A051" w14:textId="77777777" w:rsidR="0039060B" w:rsidRDefault="0039060B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auto"/>
          </w:tcPr>
          <w:p w14:paraId="3212FBC6" w14:textId="77777777" w:rsidR="0039060B" w:rsidRDefault="0039060B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000000"/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auto"/>
          </w:tcPr>
          <w:p w14:paraId="1D51A530" w14:textId="77777777" w:rsidR="0039060B" w:rsidRDefault="0039060B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:rsidRPr="008A1556" w14:paraId="282675F1" w14:textId="77777777" w:rsidTr="00AE0956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52AF3F91" w14:textId="51DB9EE5" w:rsidR="000E02D8" w:rsidRPr="008A1556" w:rsidRDefault="000E02D8" w:rsidP="008A1556">
            <w:pPr>
              <w:ind w:left="-76"/>
              <w:rPr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1</w:t>
            </w:r>
          </w:p>
        </w:tc>
      </w:tr>
      <w:tr w:rsidR="00DA37EF" w:rsidRPr="008A1556" w14:paraId="758EFA8C" w14:textId="77777777" w:rsidTr="008A1556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F1B66B1" w14:textId="092ECEF0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Congratulated employee on new employment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93F5928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E4C50F7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0CAC9E8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EB08946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</w:tr>
      <w:tr w:rsidR="00DA37EF" w:rsidRPr="008A1556" w14:paraId="6668D798" w14:textId="77777777" w:rsidTr="008A1556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658D2AB" w14:textId="725E4274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 xml:space="preserve">Customer </w:t>
            </w:r>
            <w:r w:rsidR="00D83FF2">
              <w:rPr>
                <w:rFonts w:eastAsia="Times New Roman"/>
              </w:rPr>
              <w:t>t</w:t>
            </w:r>
            <w:r w:rsidRPr="00DA37EF">
              <w:rPr>
                <w:rFonts w:eastAsia="Times New Roman"/>
              </w:rPr>
              <w:t>rained on electronic time tracking system and utilizes username and password given by WBL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896D2CB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21AC6F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FE0ED60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2FF478E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</w:tr>
      <w:tr w:rsidR="00DA37EF" w:rsidRPr="008A1556" w14:paraId="6D5CD14B" w14:textId="77777777" w:rsidTr="008A1556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0940D34" w14:textId="1CD60B95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Inquired about any concerns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ACB6FC9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98C6170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982E359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D58A91F" w14:textId="77777777" w:rsidR="00DA37EF" w:rsidRPr="008A1556" w:rsidRDefault="00DA37EF" w:rsidP="008A1556">
            <w:pPr>
              <w:ind w:left="-76"/>
              <w:rPr>
                <w:sz w:val="24"/>
              </w:rPr>
            </w:pPr>
          </w:p>
        </w:tc>
      </w:tr>
      <w:tr w:rsidR="000E02D8" w14:paraId="7DE80C2B" w14:textId="77777777" w:rsidTr="007D5379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77E74251" w14:textId="3A79B99E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54ED7726" w14:textId="77777777" w:rsidTr="000C711D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281F5430" w14:textId="31C08C79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2</w:t>
            </w:r>
          </w:p>
        </w:tc>
      </w:tr>
      <w:tr w:rsidR="00DA37EF" w14:paraId="38CB1D56" w14:textId="77777777" w:rsidTr="008A1556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004F666" w14:textId="63314734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 xml:space="preserve">Asked client if site was sufficient and met expectations as discussed prior to placement. 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96D6BE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5D1C71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CF004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F4AEF4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4F8E8AED" w14:textId="77777777" w:rsidTr="008A1556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FB4329D" w14:textId="181F1373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BF28F4">
              <w:rPr>
                <w:rFonts w:eastAsia="Times New Roman"/>
                <w:color w:val="auto"/>
              </w:rPr>
              <w:t>Acknowledged time must be submitted daily or there will be a delay in payroll until following pay cycle (two weeks)</w:t>
            </w:r>
            <w:r w:rsidR="00E213D5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F0689F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8E8069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852003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CDEEF4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16F679C3" w14:textId="77777777" w:rsidTr="008A1556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C224EF2" w14:textId="08A9F540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</w:rPr>
              <w:t>Revisit conversation about direct deposit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B3B68E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133B78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814F24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69ED8F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</w:tbl>
    <w:p w14:paraId="6870B1EE" w14:textId="77777777" w:rsidR="008A1556" w:rsidRDefault="008A1556">
      <w:r>
        <w:br w:type="page"/>
      </w:r>
    </w:p>
    <w:tbl>
      <w:tblPr>
        <w:tblStyle w:val="TableGrid"/>
        <w:tblW w:w="10879" w:type="dxa"/>
        <w:tblInd w:w="11" w:type="dxa"/>
        <w:tblCellMar>
          <w:top w:w="48" w:type="dxa"/>
          <w:left w:w="107" w:type="dxa"/>
          <w:right w:w="152" w:type="dxa"/>
        </w:tblCellMar>
        <w:tblLook w:val="04A0" w:firstRow="1" w:lastRow="0" w:firstColumn="1" w:lastColumn="0" w:noHBand="0" w:noVBand="1"/>
      </w:tblPr>
      <w:tblGrid>
        <w:gridCol w:w="3912"/>
        <w:gridCol w:w="907"/>
        <w:gridCol w:w="869"/>
        <w:gridCol w:w="960"/>
        <w:gridCol w:w="4231"/>
      </w:tblGrid>
      <w:tr w:rsidR="000E02D8" w14:paraId="39186980" w14:textId="77777777" w:rsidTr="00C7634F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bottom w:val="single" w:sz="4" w:space="0" w:color="auto"/>
            </w:tcBorders>
            <w:shd w:val="clear" w:color="auto" w:fill="auto"/>
          </w:tcPr>
          <w:p w14:paraId="1F23BD0D" w14:textId="15E5C45A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lastRenderedPageBreak/>
              <w:t> </w:t>
            </w:r>
          </w:p>
        </w:tc>
      </w:tr>
      <w:tr w:rsidR="000E02D8" w14:paraId="65AAFB93" w14:textId="77777777" w:rsidTr="00227E45">
        <w:trPr>
          <w:trHeight w:val="324"/>
        </w:trPr>
        <w:tc>
          <w:tcPr>
            <w:tcW w:w="108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402EFCF4" w14:textId="6F66DBCF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3</w:t>
            </w:r>
          </w:p>
        </w:tc>
      </w:tr>
      <w:tr w:rsidR="00DA37EF" w14:paraId="42EC92E8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D70E9" w14:textId="477D97F0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Spoke with supervisor about employee</w:t>
            </w:r>
            <w:r w:rsidR="00E213D5">
              <w:rPr>
                <w:rFonts w:eastAsia="Times New Roman"/>
              </w:rPr>
              <w:t>’</w:t>
            </w:r>
            <w:r w:rsidRPr="00DA37EF">
              <w:rPr>
                <w:rFonts w:eastAsia="Times New Roman"/>
              </w:rPr>
              <w:t>s performance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1942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E740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5860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4C7A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8165737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3D06F3" w14:textId="5B36B6CC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Inquired about employee</w:t>
            </w:r>
            <w:r w:rsidR="00E213D5">
              <w:rPr>
                <w:rFonts w:eastAsia="Times New Roman"/>
              </w:rPr>
              <w:t>’</w:t>
            </w:r>
            <w:r w:rsidRPr="00DA37EF">
              <w:rPr>
                <w:rFonts w:eastAsia="Times New Roman"/>
              </w:rPr>
              <w:t xml:space="preserve">s punctuality.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0922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5034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C359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046B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6F6C07FD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8EC89" w14:textId="1E7B6FF2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 xml:space="preserve">Informed employer of OJT as future option.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6F2C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B855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65EE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7BA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0E66E49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5D183" w14:textId="5409A7E2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16696D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16696D" w:rsidRPr="0016696D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3829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5488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B1D1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78C8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30E57677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C9A12D" w14:textId="6DFE6E93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</w:rPr>
              <w:t xml:space="preserve">Informed employer about 3rd week employment (midpoint for normal).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9305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F354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C5BF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18EF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74769918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79251E" w14:textId="04DC2CCD" w:rsidR="00DA37EF" w:rsidRPr="00DA37EF" w:rsidRDefault="00DA37EF" w:rsidP="008A1556">
            <w:pPr>
              <w:ind w:left="-76"/>
              <w:rPr>
                <w:rFonts w:eastAsia="Times New Roman"/>
                <w:b/>
                <w:bCs/>
              </w:rPr>
            </w:pPr>
            <w:r w:rsidRPr="00DA37EF">
              <w:rPr>
                <w:rFonts w:eastAsia="Times New Roman"/>
              </w:rPr>
              <w:t> 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919EA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8053B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17AF9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B87BE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5A356571" w14:textId="77777777" w:rsidTr="0006629D">
        <w:trPr>
          <w:trHeight w:val="324"/>
        </w:trPr>
        <w:tc>
          <w:tcPr>
            <w:tcW w:w="108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0D3F8DF3" w14:textId="747142B9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4</w:t>
            </w:r>
          </w:p>
        </w:tc>
      </w:tr>
      <w:tr w:rsidR="00DA37EF" w14:paraId="0D907B71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C0DAD" w14:textId="7ADC5066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Observed individual during activity (if possible)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5954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C2F5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1DEB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A342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66720C4C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3FD93" w14:textId="117A6797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16696D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16696D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3CF1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D55C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1007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AFBF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C9083FF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3ADF0" w14:textId="2CA23555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  <w:color w:val="auto"/>
              </w:rPr>
              <w:t xml:space="preserve">Referred to </w:t>
            </w:r>
            <w:r w:rsidR="0016696D">
              <w:rPr>
                <w:rFonts w:eastAsia="Times New Roman"/>
                <w:color w:val="auto"/>
              </w:rPr>
              <w:t>c</w:t>
            </w:r>
            <w:r w:rsidRPr="00DA37EF">
              <w:rPr>
                <w:rFonts w:eastAsia="Times New Roman"/>
                <w:color w:val="auto"/>
              </w:rPr>
              <w:t xml:space="preserve">areer </w:t>
            </w:r>
            <w:r w:rsidR="0016696D">
              <w:rPr>
                <w:rFonts w:eastAsia="Times New Roman"/>
                <w:color w:val="auto"/>
              </w:rPr>
              <w:t>o</w:t>
            </w:r>
            <w:r w:rsidRPr="00DA37EF">
              <w:rPr>
                <w:rFonts w:eastAsia="Times New Roman"/>
                <w:color w:val="auto"/>
              </w:rPr>
              <w:t>ffice resources and job lead information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4883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B3A8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31AAA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6DBA4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7D8A0779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F8C97B" w14:textId="334DA90A" w:rsidR="00DA37EF" w:rsidRPr="008A1556" w:rsidRDefault="00DA37EF" w:rsidP="008A1556">
            <w:pPr>
              <w:ind w:left="-76"/>
              <w:rPr>
                <w:rFonts w:eastAsia="Times New Roman"/>
                <w:color w:val="auto"/>
              </w:rPr>
            </w:pPr>
            <w:r w:rsidRPr="00DA37EF">
              <w:rPr>
                <w:rFonts w:eastAsia="Times New Roman"/>
              </w:rPr>
              <w:t xml:space="preserve">Informed employee of remaining hours.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62CB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FDD7F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42CF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E366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C321BD8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1F8C0" w14:textId="5CE72B15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 xml:space="preserve">Informed employer about </w:t>
            </w:r>
            <w:r w:rsidR="00EC530C">
              <w:rPr>
                <w:rFonts w:eastAsia="Times New Roman"/>
              </w:rPr>
              <w:t xml:space="preserve">midpoint </w:t>
            </w:r>
            <w:proofErr w:type="gramStart"/>
            <w:r w:rsidR="00EC530C">
              <w:rPr>
                <w:rFonts w:eastAsia="Times New Roman"/>
              </w:rPr>
              <w:t xml:space="preserve">in </w:t>
            </w:r>
            <w:r w:rsidRPr="00DA37EF">
              <w:rPr>
                <w:rFonts w:eastAsia="Times New Roman"/>
              </w:rPr>
              <w:t xml:space="preserve"> employment</w:t>
            </w:r>
            <w:proofErr w:type="gramEnd"/>
            <w:r w:rsidRPr="00DA37EF">
              <w:rPr>
                <w:rFonts w:eastAsia="Times New Roman"/>
              </w:rPr>
              <w:t xml:space="preserve">.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0E22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0A42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5FF3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C269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0123E1B8" w14:textId="77777777" w:rsidTr="00910006">
        <w:trPr>
          <w:trHeight w:val="324"/>
        </w:trPr>
        <w:tc>
          <w:tcPr>
            <w:tcW w:w="10879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CAAB8C" w14:textId="1BA86F5F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76353129" w14:textId="77777777" w:rsidTr="00FD5930">
        <w:trPr>
          <w:trHeight w:val="324"/>
        </w:trPr>
        <w:tc>
          <w:tcPr>
            <w:tcW w:w="108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670CEEE2" w14:textId="400552E7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5</w:t>
            </w:r>
          </w:p>
        </w:tc>
      </w:tr>
      <w:tr w:rsidR="00DA37EF" w14:paraId="4D515216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37724" w14:textId="43C70650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Observed individual during activity (if possible)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E9D5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7A0D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36BA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6651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6D9EA8C2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A8868" w14:textId="6F6D40C7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7979BC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7979BC" w:rsidRPr="007979BC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FC1B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8663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573A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22E7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328C84A5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D76E0" w14:textId="4D5B0FCC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</w:rPr>
              <w:t>Informed employer and employee about remaining hours</w:t>
            </w:r>
            <w:r w:rsidR="007979BC">
              <w:rPr>
                <w:rFonts w:eastAsia="Times New Roman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61E9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FFE3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9484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65E4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1700D9DC" w14:textId="77777777" w:rsidTr="00214A21">
        <w:trPr>
          <w:trHeight w:val="324"/>
        </w:trPr>
        <w:tc>
          <w:tcPr>
            <w:tcW w:w="10879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5FB071" w14:textId="171CA565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7B2DF276" w14:textId="77777777" w:rsidTr="001D67B2">
        <w:trPr>
          <w:trHeight w:val="324"/>
        </w:trPr>
        <w:tc>
          <w:tcPr>
            <w:tcW w:w="108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466065CB" w14:textId="6F010EAE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 xml:space="preserve">Week 6 </w:t>
            </w:r>
          </w:p>
        </w:tc>
      </w:tr>
      <w:tr w:rsidR="00DA37EF" w14:paraId="311778F7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5CDD9" w14:textId="6C885E44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Encouraged employee to speak with EC at nearest Workforce Solutions office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6CA0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C18AB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296D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0CD0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06C8CA43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F28AD7" w14:textId="600419AB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Discussed updating resume to reflect newly acquired employment skills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5103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0B7A4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EB20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0DE9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12CC538B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366FE" w14:textId="2753C978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E142AD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E142AD" w:rsidRPr="00E142AD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2E4D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2837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976B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D380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</w:tbl>
    <w:p w14:paraId="73F66BEE" w14:textId="77777777" w:rsidR="008A1556" w:rsidRDefault="008A1556">
      <w:r>
        <w:br w:type="page"/>
      </w:r>
    </w:p>
    <w:tbl>
      <w:tblPr>
        <w:tblStyle w:val="TableGrid"/>
        <w:tblW w:w="10879" w:type="dxa"/>
        <w:tblInd w:w="11" w:type="dxa"/>
        <w:tblCellMar>
          <w:top w:w="48" w:type="dxa"/>
          <w:left w:w="107" w:type="dxa"/>
          <w:right w:w="152" w:type="dxa"/>
        </w:tblCellMar>
        <w:tblLook w:val="04A0" w:firstRow="1" w:lastRow="0" w:firstColumn="1" w:lastColumn="0" w:noHBand="0" w:noVBand="1"/>
      </w:tblPr>
      <w:tblGrid>
        <w:gridCol w:w="3912"/>
        <w:gridCol w:w="907"/>
        <w:gridCol w:w="869"/>
        <w:gridCol w:w="960"/>
        <w:gridCol w:w="4231"/>
      </w:tblGrid>
      <w:tr w:rsidR="00DA37EF" w14:paraId="07F8462D" w14:textId="77777777" w:rsidTr="000E02D8">
        <w:trPr>
          <w:trHeight w:val="324"/>
        </w:trPr>
        <w:tc>
          <w:tcPr>
            <w:tcW w:w="3912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16A87449" w14:textId="4666E1EF" w:rsidR="00DA37EF" w:rsidRPr="00DA37EF" w:rsidRDefault="00DA37EF" w:rsidP="008A1556">
            <w:pPr>
              <w:ind w:left="-76"/>
              <w:rPr>
                <w:rFonts w:eastAsia="Times New Roman"/>
                <w:b/>
                <w:bCs/>
                <w:color w:val="FF0000"/>
              </w:rPr>
            </w:pPr>
            <w:r w:rsidRPr="00DA37EF">
              <w:rPr>
                <w:rFonts w:eastAsia="Times New Roman"/>
              </w:rPr>
              <w:lastRenderedPageBreak/>
              <w:t> 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5781CD7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29B4383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01DE385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4523C2E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2D06ADDE" w14:textId="77777777" w:rsidTr="00B94576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2C936140" w14:textId="0DEB00DF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7</w:t>
            </w:r>
          </w:p>
        </w:tc>
      </w:tr>
      <w:tr w:rsidR="00DA37EF" w14:paraId="24F28345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57E9E9" w14:textId="06A2BD32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Encouraged employee to speak with EC at nearest Workforce Solutions office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B5879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2017B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3B334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B1C8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6CE82361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5B7D1" w14:textId="20A2447D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Discussed updating resume to reflect newly acquired employment skills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9936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9E03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7C78F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9C93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337DC706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2EE86" w14:textId="5464BE55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E142AD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E142AD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58FA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5C99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2CB3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9F8E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078606F3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5E811" w14:textId="3BC5539D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</w:rPr>
              <w:t xml:space="preserve">Ensured employee has contact information for Site Coordinator for future reference.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496D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1C691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851C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6F30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7B754252" w14:textId="77777777" w:rsidTr="00731942">
        <w:trPr>
          <w:trHeight w:val="324"/>
        </w:trPr>
        <w:tc>
          <w:tcPr>
            <w:tcW w:w="10879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E2A6C7" w14:textId="77777777" w:rsidR="000E02D8" w:rsidRDefault="000E02D8" w:rsidP="008A1556">
            <w:pPr>
              <w:ind w:left="-76"/>
              <w:rPr>
                <w:rFonts w:eastAsia="Times New Roman"/>
              </w:rPr>
            </w:pPr>
          </w:p>
          <w:p w14:paraId="2E909372" w14:textId="3024EEAB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497AB2FF" w14:textId="77777777" w:rsidTr="00B95E46">
        <w:trPr>
          <w:trHeight w:val="324"/>
        </w:trPr>
        <w:tc>
          <w:tcPr>
            <w:tcW w:w="108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AD47" w:themeFill="accent6"/>
          </w:tcPr>
          <w:p w14:paraId="354F97AE" w14:textId="774681F1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 xml:space="preserve">Week 8 </w:t>
            </w:r>
          </w:p>
        </w:tc>
      </w:tr>
      <w:tr w:rsidR="00DA37EF" w14:paraId="61DE4DDF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DF854" w14:textId="285E61F8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Encouraged employee to speak with EC at nearest Workforce Solutions office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C95B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785C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44BB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7A2B5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692ECDC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BFCFC" w14:textId="6D957435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Discussed updating resume to reflect newly acquired employment skills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51B3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2451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0F54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E2C3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3328FDF7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832FE" w14:textId="37E6B67E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E142AD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E142AD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8E78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71B2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9AF2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1ABC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1DCA69BC" w14:textId="77777777" w:rsidTr="008A1556">
        <w:trPr>
          <w:trHeight w:val="324"/>
        </w:trPr>
        <w:tc>
          <w:tcPr>
            <w:tcW w:w="3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26D4F" w14:textId="79471DDF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</w:rPr>
              <w:t xml:space="preserve">Ensured employee has contact information for Site Coordinator for future reference. 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812F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D62F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A0BD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467A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3B45CBBB" w14:textId="77777777" w:rsidTr="00AD680D">
        <w:trPr>
          <w:trHeight w:val="324"/>
        </w:trPr>
        <w:tc>
          <w:tcPr>
            <w:tcW w:w="10879" w:type="dxa"/>
            <w:gridSpan w:val="5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</w:tcPr>
          <w:p w14:paraId="486A90E7" w14:textId="0FC991F6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03D5EDB3" w14:textId="77777777" w:rsidTr="00420B17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6C2FE0F4" w14:textId="31211D23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9</w:t>
            </w:r>
          </w:p>
        </w:tc>
      </w:tr>
      <w:tr w:rsidR="00DA37EF" w14:paraId="18D6F004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E51F882" w14:textId="08C277FD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Encouraged employee to speak with EC at nearest Workforce Solutions office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9B775B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E2A87F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0AF4DA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042AC4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E375930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C0AC2A7" w14:textId="1C6556B0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Discussed updating resume to reflect newly acquired employment skills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3DA6D7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DA63E2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DAC3D4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3B7D37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F37AFBF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1C25B9C" w14:textId="229B344E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A35E83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A35E83" w:rsidRPr="00A35E83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8415D7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EAA95D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14402A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26592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3F704B09" w14:textId="77777777" w:rsidTr="008D7831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10023322" w14:textId="42BA876C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10C18F96" w14:textId="77777777" w:rsidTr="004F2696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51143EFF" w14:textId="10B69806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 xml:space="preserve">Week 10 </w:t>
            </w:r>
          </w:p>
        </w:tc>
      </w:tr>
      <w:tr w:rsidR="00DA37EF" w14:paraId="16C86BA8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CD297F3" w14:textId="21D6D8AF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Encouraged employee to speak with EC at nearest Workforce Solutions office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61C2C3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1D99CF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466846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F0FA8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D3C2BA2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72B8FD7" w14:textId="7862BD5D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Discussed updating resume to reflect newly acquired employment skills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D39F73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3CE814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44166F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C17EF1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5DC204A6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E967350" w14:textId="2B90219D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A35E83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A35E83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CD2AF9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A6DA2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10B904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3AC22D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</w:tbl>
    <w:p w14:paraId="04580732" w14:textId="77777777" w:rsidR="008A1556" w:rsidRDefault="008A1556">
      <w:r>
        <w:br w:type="page"/>
      </w:r>
    </w:p>
    <w:tbl>
      <w:tblPr>
        <w:tblStyle w:val="TableGrid"/>
        <w:tblW w:w="10879" w:type="dxa"/>
        <w:tblInd w:w="11" w:type="dxa"/>
        <w:tblCellMar>
          <w:top w:w="48" w:type="dxa"/>
          <w:left w:w="107" w:type="dxa"/>
          <w:right w:w="152" w:type="dxa"/>
        </w:tblCellMar>
        <w:tblLook w:val="04A0" w:firstRow="1" w:lastRow="0" w:firstColumn="1" w:lastColumn="0" w:noHBand="0" w:noVBand="1"/>
      </w:tblPr>
      <w:tblGrid>
        <w:gridCol w:w="3912"/>
        <w:gridCol w:w="907"/>
        <w:gridCol w:w="869"/>
        <w:gridCol w:w="960"/>
        <w:gridCol w:w="4231"/>
      </w:tblGrid>
      <w:tr w:rsidR="000E02D8" w14:paraId="6CE3366A" w14:textId="77777777" w:rsidTr="00A65EED">
        <w:trPr>
          <w:trHeight w:val="324"/>
        </w:trPr>
        <w:tc>
          <w:tcPr>
            <w:tcW w:w="10879" w:type="dxa"/>
            <w:gridSpan w:val="5"/>
            <w:tcBorders>
              <w:bottom w:val="single" w:sz="2" w:space="0" w:color="auto"/>
            </w:tcBorders>
            <w:shd w:val="clear" w:color="auto" w:fill="auto"/>
          </w:tcPr>
          <w:p w14:paraId="2F3705B8" w14:textId="61C0E13B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lastRenderedPageBreak/>
              <w:t> </w:t>
            </w:r>
          </w:p>
        </w:tc>
      </w:tr>
      <w:tr w:rsidR="000E02D8" w14:paraId="53385A69" w14:textId="77777777" w:rsidTr="005F7BA6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7E425EB6" w14:textId="673BE20D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11</w:t>
            </w:r>
          </w:p>
        </w:tc>
      </w:tr>
      <w:tr w:rsidR="00DA37EF" w14:paraId="6BABF74E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E5ECD61" w14:textId="3F3B579C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Encouraged employee to speak with EC at nearest Workforce Solutions office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5F9F43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11A534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9FA4D5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277094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0F497130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B89429E" w14:textId="0F87F7B0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Discussed updating resume to reflect newly acquired employment skills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BCD884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6F206A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DF6F07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574DCD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66090932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7103465" w14:textId="53663CAE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A35E83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A35E83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3B6ED6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BBEFCD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8F664D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F87C12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1E4B2D55" w14:textId="77777777" w:rsidTr="007F1DCE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6C83FB43" w14:textId="1D2E8EF3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73D4BD80" w14:textId="77777777" w:rsidTr="009A55CE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12DAED78" w14:textId="7739B7D1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 xml:space="preserve">Week 12 </w:t>
            </w:r>
          </w:p>
        </w:tc>
      </w:tr>
      <w:tr w:rsidR="00DA37EF" w14:paraId="246F8BEE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FE629A1" w14:textId="6657FBF3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Encouraged employee to speak with EC at nearest Workforce Solutions office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BD7F66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714C35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297502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1EAB6B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42CE310B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CE4E338" w14:textId="7B3C3E12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Discussed updating resume to reflect newly acquired employment skills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3EDE43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59CC9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80B250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E99869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623F6954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5FB6215" w14:textId="1432C557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A35E83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A35E83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7EEB60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C990F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ECC3C6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C37583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44AC4502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7045C7F" w14:textId="1FE04308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</w:rPr>
              <w:t xml:space="preserve">Ensured employee has contact information for Site Coordinator for future reference.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5D54B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087F5D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AEF925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3CD43B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58CD83A6" w14:textId="77777777" w:rsidTr="00072EEA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5B86ADFC" w14:textId="7CEAFFC0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12C1D2A0" w14:textId="77777777" w:rsidTr="00CE7B3A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359791D1" w14:textId="34A5560E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13</w:t>
            </w:r>
          </w:p>
        </w:tc>
      </w:tr>
      <w:tr w:rsidR="00DA37EF" w14:paraId="14CBEA96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EFC77AE" w14:textId="6DF33CAA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Encouraged employee to speak with EC at nearest Workforce Solutions office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6882C7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11EE4C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93AFFA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76DA7D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7102845F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CF1DD55" w14:textId="089D2627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Discussed updating resume to reflect newly acquired employment skills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5C4C4A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8B9CD3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01D61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07F5C3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0760AB15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4332A27" w14:textId="5287D855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215DDE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215DDE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E4E79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9497D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92F29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8718DF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3143751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A25E2F9" w14:textId="599AD0A0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</w:rPr>
              <w:t xml:space="preserve">Ensured employee has contact information for Site Coordinator for future reference.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A8149B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CF4DFF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94110A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0297FB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21C1B493" w14:textId="77777777" w:rsidTr="000E1BD4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3F830E20" w14:textId="5B5E8B3A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56B61176" w14:textId="77777777" w:rsidTr="00D2042D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0169E656" w14:textId="6949A487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Week 14</w:t>
            </w:r>
          </w:p>
        </w:tc>
      </w:tr>
      <w:tr w:rsidR="00DA37EF" w14:paraId="35E50E95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A975BF2" w14:textId="2F6D4D7C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Encouraged employee to speak with EC at nearest Workforce Solutions office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BAF41B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D79959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C6BFEC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61A9C2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55D37D1E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5934B4C" w14:textId="2D73D7EB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Discussed updating resume to reflect newly acquired employment skills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EBC5B4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05B2B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4A6EC9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2CFB80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50151094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CB9B16C" w14:textId="40831251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215DDE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215DDE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AD8562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86DC873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6AF92A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89B122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09E841F5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1D50E90" w14:textId="2E371531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</w:rPr>
              <w:t xml:space="preserve">Ensured employee has contact information for Site Coordinator for future reference.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59C91D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294A62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BB7CC8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52F7D5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34E70896" w14:textId="77777777" w:rsidTr="00777E89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592328F4" w14:textId="2A582EA5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</w:rPr>
              <w:t> </w:t>
            </w:r>
          </w:p>
        </w:tc>
      </w:tr>
      <w:tr w:rsidR="000E02D8" w14:paraId="201B82A2" w14:textId="77777777" w:rsidTr="000E02D8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70AD47" w:themeFill="accent6"/>
          </w:tcPr>
          <w:p w14:paraId="40F207A1" w14:textId="3CAE09F9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lastRenderedPageBreak/>
              <w:t xml:space="preserve">Week 15: Next Steps </w:t>
            </w:r>
          </w:p>
        </w:tc>
      </w:tr>
      <w:tr w:rsidR="00DA37EF" w14:paraId="280A4A91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A22B811" w14:textId="2DDB6FB3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>Conducted exit interview with employee (deliver Program Exit Letter)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0FC2D8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56B8D94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A233238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34A64D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7E9ABBDE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8C08D27" w14:textId="347FEDE5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</w:rPr>
              <w:t xml:space="preserve">Asked </w:t>
            </w:r>
            <w:r w:rsidR="00215DDE">
              <w:rPr>
                <w:rFonts w:eastAsia="Times New Roman"/>
              </w:rPr>
              <w:t xml:space="preserve">for </w:t>
            </w:r>
            <w:r w:rsidRPr="00DA37EF">
              <w:rPr>
                <w:rFonts w:eastAsia="Times New Roman"/>
              </w:rPr>
              <w:t>feedback from employee about program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DF40A1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63467E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381F3D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733A9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25A0A51A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B7AB872" w14:textId="2AD6412F" w:rsidR="00DA37EF" w:rsidRPr="008A1556" w:rsidRDefault="00DA37EF" w:rsidP="008A1556">
            <w:pPr>
              <w:ind w:left="-76"/>
              <w:rPr>
                <w:rFonts w:eastAsia="Times New Roman"/>
              </w:rPr>
            </w:pPr>
            <w:r w:rsidRPr="00215DDE">
              <w:rPr>
                <w:rFonts w:eastAsia="Times New Roman"/>
                <w:color w:val="auto"/>
              </w:rPr>
              <w:t>Acknowledged time must be submitted daily or payroll will be delayed until following pay cycle (two weeks)</w:t>
            </w:r>
            <w:r w:rsidR="00215DDE">
              <w:rPr>
                <w:rFonts w:eastAsia="Times New Roman"/>
                <w:color w:val="auto"/>
              </w:rPr>
              <w:t>.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E02D45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D99E3A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3BF5ED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FA69B4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3773370A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7186B8B" w14:textId="7196740B" w:rsidR="00DA37EF" w:rsidRPr="008A1556" w:rsidRDefault="00DA37EF" w:rsidP="008A1556">
            <w:pPr>
              <w:ind w:left="-76"/>
              <w:rPr>
                <w:rFonts w:eastAsia="Times New Roman"/>
                <w:color w:val="FF0000"/>
              </w:rPr>
            </w:pPr>
            <w:r w:rsidRPr="00DA37EF">
              <w:rPr>
                <w:rFonts w:eastAsia="Times New Roman"/>
              </w:rPr>
              <w:t xml:space="preserve">Asked </w:t>
            </w:r>
            <w:r w:rsidR="00215DDE">
              <w:rPr>
                <w:rFonts w:eastAsia="Times New Roman"/>
              </w:rPr>
              <w:t>for</w:t>
            </w:r>
            <w:r w:rsidRPr="00DA37EF">
              <w:rPr>
                <w:rFonts w:eastAsia="Times New Roman"/>
              </w:rPr>
              <w:t xml:space="preserve"> feedback from employer about program.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EE2743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091F93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13720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40A3A8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0E02D8" w14:paraId="24E6844C" w14:textId="77777777" w:rsidTr="000E02D8">
        <w:trPr>
          <w:trHeight w:val="324"/>
        </w:trPr>
        <w:tc>
          <w:tcPr>
            <w:tcW w:w="10879" w:type="dxa"/>
            <w:gridSpan w:val="5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6C9ED88D" w14:textId="404650D5" w:rsidR="000E02D8" w:rsidRDefault="000E02D8" w:rsidP="008A1556">
            <w:pPr>
              <w:ind w:left="-76"/>
              <w:rPr>
                <w:b/>
                <w:sz w:val="24"/>
              </w:rPr>
            </w:pPr>
            <w:r w:rsidRPr="00DA37EF">
              <w:rPr>
                <w:rFonts w:eastAsia="Times New Roman"/>
                <w:b/>
                <w:bCs/>
              </w:rPr>
              <w:t> </w:t>
            </w:r>
          </w:p>
        </w:tc>
      </w:tr>
      <w:tr w:rsidR="00DA37EF" w14:paraId="0706CBCC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183AA31" w14:textId="2AC4FF7E" w:rsidR="00DA37EF" w:rsidRPr="00DA37EF" w:rsidRDefault="00DA37EF" w:rsidP="008A1556">
            <w:pPr>
              <w:ind w:left="-76"/>
              <w:rPr>
                <w:rFonts w:eastAsia="Times New Roman"/>
                <w:b/>
                <w:bCs/>
              </w:rPr>
            </w:pPr>
            <w:r w:rsidRPr="00DA37EF">
              <w:rPr>
                <w:rFonts w:eastAsia="Times New Roman"/>
              </w:rPr>
              <w:t xml:space="preserve">* If customer did not complete program, please document explanation in comment box of the week employee exited program. 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324C3E9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47C9EA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BDE7BC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13FC8C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6A0B50B7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CB96A6A" w14:textId="4F247E41" w:rsidR="00DA37EF" w:rsidRPr="00DA37EF" w:rsidRDefault="00DA37EF" w:rsidP="008A1556">
            <w:pPr>
              <w:ind w:left="-76"/>
              <w:rPr>
                <w:rFonts w:eastAsia="Times New Roman"/>
              </w:rPr>
            </w:pPr>
            <w:r w:rsidRPr="00DA37EF">
              <w:rPr>
                <w:rFonts w:eastAsia="Times New Roman"/>
                <w:b/>
                <w:bCs/>
              </w:rPr>
              <w:t xml:space="preserve">Document all notes in TWIST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0342CB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CA52C6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7A50172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0355BB1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6711D14E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F502894" w14:textId="77777777" w:rsidR="00DA37EF" w:rsidRPr="00DA37EF" w:rsidRDefault="00DA37EF" w:rsidP="008A1556">
            <w:pPr>
              <w:ind w:left="-76"/>
              <w:rPr>
                <w:rFonts w:eastAsia="Times New Roman"/>
                <w:b/>
                <w:bCs/>
              </w:rPr>
            </w:pP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1319826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6A6B03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3C3E41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D12D8BE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4AEEB23A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B816782" w14:textId="77777777" w:rsidR="00DA37EF" w:rsidRPr="00DA37EF" w:rsidRDefault="00DA37EF" w:rsidP="008A1556">
            <w:pPr>
              <w:ind w:left="-76"/>
              <w:rPr>
                <w:rFonts w:eastAsia="Times New Roman"/>
              </w:rPr>
            </w:pP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E6CB50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B6A90D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244195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98E15FF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71174C2E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513D2A4" w14:textId="0DCD2050" w:rsidR="00DA37EF" w:rsidRPr="00DA37EF" w:rsidRDefault="00DA37EF" w:rsidP="008A1556">
            <w:pPr>
              <w:ind w:left="-76"/>
              <w:rPr>
                <w:rFonts w:eastAsia="Times New Roman"/>
              </w:rPr>
            </w:pPr>
            <w:r>
              <w:t xml:space="preserve">Are </w:t>
            </w:r>
            <w:r w:rsidR="009E395C">
              <w:t xml:space="preserve">you </w:t>
            </w:r>
            <w:r>
              <w:t>having any problem(s) with your assigned worksite, supervisor, etc.? If yes, please explain</w:t>
            </w:r>
            <w:r w:rsidR="009E395C">
              <w:t>.</w:t>
            </w:r>
            <w:r>
              <w:t xml:space="preserve">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48483DD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AC3AE85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00AFA1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029DD3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73378AB0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C8B926C" w14:textId="34D08896" w:rsidR="00DA37EF" w:rsidRDefault="00DA37EF" w:rsidP="008A1556">
            <w:pPr>
              <w:ind w:left="-76"/>
            </w:pPr>
            <w:r>
              <w:t xml:space="preserve">Are you having any difficulty getting to your assigned worksite on time?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17D1B1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78523BC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B8D01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213F8A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  <w:tr w:rsidR="00DA37EF" w14:paraId="41CE38D8" w14:textId="77777777" w:rsidTr="000E02D8">
        <w:trPr>
          <w:trHeight w:val="324"/>
        </w:trPr>
        <w:tc>
          <w:tcPr>
            <w:tcW w:w="39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BFFCDF4" w14:textId="1F679CD3" w:rsidR="00DA37EF" w:rsidRDefault="00DA37EF" w:rsidP="008A1556">
            <w:pPr>
              <w:ind w:left="-76"/>
            </w:pPr>
            <w:r>
              <w:t xml:space="preserve">Do you think your work experience will be useful in the future? </w:t>
            </w:r>
          </w:p>
        </w:tc>
        <w:tc>
          <w:tcPr>
            <w:tcW w:w="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F8CCDE7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86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7C3DC9A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9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FF2D6F0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  <w:tc>
          <w:tcPr>
            <w:tcW w:w="42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422C8A9B" w14:textId="77777777" w:rsidR="00DA37EF" w:rsidRDefault="00DA37EF" w:rsidP="008A1556">
            <w:pPr>
              <w:ind w:left="-76"/>
              <w:rPr>
                <w:b/>
                <w:sz w:val="24"/>
              </w:rPr>
            </w:pPr>
          </w:p>
        </w:tc>
      </w:tr>
    </w:tbl>
    <w:p w14:paraId="141D0CE3" w14:textId="0F5F38B9" w:rsidR="00774FFC" w:rsidRDefault="00774FFC" w:rsidP="00C62DDE">
      <w:pPr>
        <w:pStyle w:val="NormalWeb"/>
        <w:spacing w:before="0" w:beforeAutospacing="0" w:after="0" w:afterAutospacing="0"/>
      </w:pPr>
    </w:p>
    <w:sectPr w:rsidR="00774FFC" w:rsidSect="002D1121">
      <w:footerReference w:type="default" r:id="rId12"/>
      <w:pgSz w:w="12240" w:h="15840"/>
      <w:pgMar w:top="720" w:right="662" w:bottom="63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99846" w14:textId="77777777" w:rsidR="00BF28F4" w:rsidRDefault="00BF28F4" w:rsidP="00BF28F4">
      <w:pPr>
        <w:spacing w:after="0" w:line="240" w:lineRule="auto"/>
      </w:pPr>
      <w:r>
        <w:separator/>
      </w:r>
    </w:p>
  </w:endnote>
  <w:endnote w:type="continuationSeparator" w:id="0">
    <w:p w14:paraId="09727A8D" w14:textId="77777777" w:rsidR="00BF28F4" w:rsidRDefault="00BF28F4" w:rsidP="00BF2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912C1" w14:textId="464D5523" w:rsidR="00BF28F4" w:rsidRDefault="00BF28F4" w:rsidP="00BF28F4">
    <w:pPr>
      <w:pStyle w:val="Footer"/>
    </w:pPr>
    <w:r>
      <w:t>Revised: 6/8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50416" w14:textId="77777777" w:rsidR="00BF28F4" w:rsidRDefault="00BF28F4" w:rsidP="00BF28F4">
      <w:pPr>
        <w:spacing w:after="0" w:line="240" w:lineRule="auto"/>
      </w:pPr>
      <w:r>
        <w:separator/>
      </w:r>
    </w:p>
  </w:footnote>
  <w:footnote w:type="continuationSeparator" w:id="0">
    <w:p w14:paraId="4843AA4D" w14:textId="77777777" w:rsidR="00BF28F4" w:rsidRDefault="00BF28F4" w:rsidP="00BF28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ktDE2NLMxMLCyMzSyUdpeDU4uLM/DyQArNaAI+nsDQsAAAA"/>
  </w:docVars>
  <w:rsids>
    <w:rsidRoot w:val="00615A92"/>
    <w:rsid w:val="00001985"/>
    <w:rsid w:val="00066795"/>
    <w:rsid w:val="000E02D8"/>
    <w:rsid w:val="001630C3"/>
    <w:rsid w:val="0016696D"/>
    <w:rsid w:val="001F5734"/>
    <w:rsid w:val="00215DDE"/>
    <w:rsid w:val="0021781F"/>
    <w:rsid w:val="00225FA4"/>
    <w:rsid w:val="002636DC"/>
    <w:rsid w:val="002D1121"/>
    <w:rsid w:val="002D7D1F"/>
    <w:rsid w:val="00310314"/>
    <w:rsid w:val="00344C23"/>
    <w:rsid w:val="00372368"/>
    <w:rsid w:val="0039060B"/>
    <w:rsid w:val="003C0659"/>
    <w:rsid w:val="003C0C8A"/>
    <w:rsid w:val="003C2C4B"/>
    <w:rsid w:val="003C7293"/>
    <w:rsid w:val="003F352A"/>
    <w:rsid w:val="00532C21"/>
    <w:rsid w:val="005540E0"/>
    <w:rsid w:val="00561CAB"/>
    <w:rsid w:val="00597DA5"/>
    <w:rsid w:val="005B2B40"/>
    <w:rsid w:val="005E49CA"/>
    <w:rsid w:val="00615A92"/>
    <w:rsid w:val="00652CF1"/>
    <w:rsid w:val="00774FFC"/>
    <w:rsid w:val="00782A9B"/>
    <w:rsid w:val="007979BC"/>
    <w:rsid w:val="00800F25"/>
    <w:rsid w:val="00840EA8"/>
    <w:rsid w:val="00857C30"/>
    <w:rsid w:val="008A1556"/>
    <w:rsid w:val="008F6093"/>
    <w:rsid w:val="00955654"/>
    <w:rsid w:val="00955B49"/>
    <w:rsid w:val="009E395C"/>
    <w:rsid w:val="00A176E7"/>
    <w:rsid w:val="00A35E83"/>
    <w:rsid w:val="00A51959"/>
    <w:rsid w:val="00A842B5"/>
    <w:rsid w:val="00BA2E83"/>
    <w:rsid w:val="00BC7DEB"/>
    <w:rsid w:val="00BF28F4"/>
    <w:rsid w:val="00C322F0"/>
    <w:rsid w:val="00C62DDE"/>
    <w:rsid w:val="00D21CC5"/>
    <w:rsid w:val="00D549D7"/>
    <w:rsid w:val="00D62BF1"/>
    <w:rsid w:val="00D83FF2"/>
    <w:rsid w:val="00D94140"/>
    <w:rsid w:val="00DA37EF"/>
    <w:rsid w:val="00E142AD"/>
    <w:rsid w:val="00E213D5"/>
    <w:rsid w:val="00E25C3B"/>
    <w:rsid w:val="00EC530C"/>
    <w:rsid w:val="00ED0B95"/>
    <w:rsid w:val="00F95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B9EA5"/>
  <w15:docId w15:val="{40D35DB8-D5D1-4BD6-9681-BE6DED593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5A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615A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0">
    <w:name w:val="Table Grid"/>
    <w:basedOn w:val="TableNormal"/>
    <w:uiPriority w:val="39"/>
    <w:rsid w:val="003F3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74F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74FF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74FF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C7D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7D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7DE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7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7DE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F28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8F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F28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8F4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30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7930739FE7464EBF9DFEBC3AA263A7" ma:contentTypeVersion="5" ma:contentTypeDescription="Create a new document." ma:contentTypeScope="" ma:versionID="16a79f40e3c2aad72884aaaae2e1ae4c">
  <xsd:schema xmlns:xsd="http://www.w3.org/2001/XMLSchema" xmlns:xs="http://www.w3.org/2001/XMLSchema" xmlns:p="http://schemas.microsoft.com/office/2006/metadata/properties" xmlns:ns3="72ab222d-00d9-41f6-8756-9fb9bae375f1" xmlns:ns4="59de4f24-4720-4e85-b27f-72df21780524" targetNamespace="http://schemas.microsoft.com/office/2006/metadata/properties" ma:root="true" ma:fieldsID="9c35f205f522af86cbeeb96499634a67" ns3:_="" ns4:_="">
    <xsd:import namespace="72ab222d-00d9-41f6-8756-9fb9bae375f1"/>
    <xsd:import namespace="59de4f24-4720-4e85-b27f-72df217805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ab222d-00d9-41f6-8756-9fb9bae37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e4f24-4720-4e85-b27f-72df2178052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CE951-8D27-4993-AC09-1B3A96D14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ab222d-00d9-41f6-8756-9fb9bae375f1"/>
    <ds:schemaRef ds:uri="59de4f24-4720-4e85-b27f-72df217805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083ED0-5C8E-4A04-B56B-4A4E753516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47A6F0-1C49-44AC-BAB0-007EB35D4C01}">
  <ds:schemaRefs>
    <ds:schemaRef ds:uri="http://purl.org/dc/elements/1.1/"/>
    <ds:schemaRef ds:uri="http://schemas.microsoft.com/office/2006/metadata/properties"/>
    <ds:schemaRef ds:uri="http://purl.org/dc/terms/"/>
    <ds:schemaRef ds:uri="59de4f24-4720-4e85-b27f-72df21780524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72ab222d-00d9-41f6-8756-9fb9bae375f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9210DCE-409B-4BC0-B87E-B0FFB56C8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25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ite Monitoring Vist Form</dc:title>
  <dc:subject/>
  <dc:creator>Thelisa</dc:creator>
  <cp:keywords>Worksite Monitoring Vist Form</cp:keywords>
  <dc:description>Worksite Monitoring Vist Form</dc:description>
  <cp:lastModifiedBy>Nguyen, Dat</cp:lastModifiedBy>
  <cp:revision>3</cp:revision>
  <cp:lastPrinted>2019-09-16T20:56:00Z</cp:lastPrinted>
  <dcterms:created xsi:type="dcterms:W3CDTF">2021-06-08T15:59:00Z</dcterms:created>
  <dcterms:modified xsi:type="dcterms:W3CDTF">2021-06-08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7930739FE7464EBF9DFEBC3AA263A7</vt:lpwstr>
  </property>
</Properties>
</file>